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4928"/>
      </w:tblGrid>
      <w:tr w:rsidR="007906AF" w14:paraId="703454AD" w14:textId="77777777" w:rsidTr="007906AF">
        <w:tc>
          <w:tcPr>
            <w:tcW w:w="2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3A9E0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793DB9" wp14:editId="3941ADE3">
                  <wp:extent cx="1028700" cy="1028700"/>
                  <wp:effectExtent l="0" t="0" r="0" b="0"/>
                  <wp:docPr id="1" name="Picture 1" descr="cid:image001.jpg@01D3E1F2.B4A565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jpg@01D3E1F2.B4A565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8CC2C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  <w:p w14:paraId="161D66A4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9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4CF7" w14:textId="77777777" w:rsidR="007906AF" w:rsidRDefault="007906AF">
            <w:pPr>
              <w:pStyle w:val="Heading1"/>
              <w:rPr>
                <w:rFonts w:eastAsia="Times New Roman"/>
                <w:color w:val="00A1DA"/>
                <w:sz w:val="24"/>
                <w:szCs w:val="24"/>
              </w:rPr>
            </w:pPr>
            <w:r>
              <w:rPr>
                <w:rFonts w:eastAsia="Times New Roman"/>
                <w:color w:val="00A1DA"/>
                <w:sz w:val="24"/>
                <w:szCs w:val="24"/>
              </w:rPr>
              <w:t>Supervision Meeting Note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63"/>
              <w:gridCol w:w="939"/>
              <w:gridCol w:w="1158"/>
              <w:gridCol w:w="939"/>
            </w:tblGrid>
            <w:tr w:rsidR="007906AF" w14:paraId="5662CF80" w14:textId="77777777">
              <w:trPr>
                <w:trHeight w:val="538"/>
              </w:trPr>
              <w:tc>
                <w:tcPr>
                  <w:tcW w:w="11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5059BA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Taught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177746725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678EFEAC" w14:textId="7E3B91FC" w:rsidR="007906AF" w:rsidRDefault="008737FA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11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3CD0A79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Research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892813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1C17C164" w14:textId="77777777" w:rsidR="007906AF" w:rsidRDefault="000A4C6B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7BF47DB" w14:textId="77777777" w:rsidR="007906AF" w:rsidRDefault="007906AF">
            <w:pP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22A172ED" w14:textId="77777777" w:rsidR="007906AF" w:rsidRDefault="007906AF" w:rsidP="007906AF">
      <w:pPr>
        <w:rPr>
          <w:rFonts w:ascii="Times New Roman" w:hAnsi="Times New Roman"/>
          <w:vanish/>
          <w:sz w:val="24"/>
          <w:szCs w:val="24"/>
          <w:lang w:eastAsia="en-GB"/>
        </w:rPr>
      </w:pPr>
    </w:p>
    <w:tbl>
      <w:tblPr>
        <w:tblW w:w="8959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144"/>
        <w:gridCol w:w="705"/>
        <w:gridCol w:w="1162"/>
        <w:gridCol w:w="821"/>
        <w:gridCol w:w="2431"/>
        <w:gridCol w:w="592"/>
      </w:tblGrid>
      <w:tr w:rsidR="007906AF" w14:paraId="3FD16DEC" w14:textId="77777777" w:rsidTr="002C170C">
        <w:tc>
          <w:tcPr>
            <w:tcW w:w="2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E2A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</w:p>
        </w:tc>
        <w:tc>
          <w:tcPr>
            <w:tcW w:w="685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0405A" w14:textId="6AE83AB9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os Anastasopoulos</w:t>
            </w:r>
          </w:p>
        </w:tc>
      </w:tr>
      <w:tr w:rsidR="007906AF" w14:paraId="56396660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2DD89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umbe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9B2B4" w14:textId="295197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9980</w:t>
            </w:r>
          </w:p>
        </w:tc>
      </w:tr>
      <w:tr w:rsidR="007906AF" w14:paraId="7CD837E8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98C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468C" w14:textId="686818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c Astronautics and Space Engineering</w:t>
            </w:r>
          </w:p>
        </w:tc>
      </w:tr>
      <w:tr w:rsidR="007906AF" w14:paraId="3D2403A4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5B153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08250" w14:textId="45004267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r.</w:t>
            </w:r>
            <w:proofErr w:type="spellEnd"/>
            <w:r>
              <w:rPr>
                <w:rFonts w:ascii="Arial" w:hAnsi="Arial" w:cs="Arial"/>
              </w:rPr>
              <w:t xml:space="preserve"> Nicola Garzaniti</w:t>
            </w:r>
          </w:p>
        </w:tc>
      </w:tr>
      <w:tr w:rsidR="007906AF" w14:paraId="2FB79439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C767B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Meeting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A2699" w14:textId="051A31AC" w:rsidR="007906AF" w:rsidRDefault="00A404DE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="00DA76FC">
              <w:rPr>
                <w:rFonts w:ascii="Arial" w:hAnsi="Arial" w:cs="Arial"/>
              </w:rPr>
              <w:t>/</w:t>
            </w:r>
            <w:r w:rsidR="00B81B1D">
              <w:rPr>
                <w:rFonts w:ascii="Arial" w:hAnsi="Arial" w:cs="Arial"/>
              </w:rPr>
              <w:t>6</w:t>
            </w:r>
            <w:r w:rsidR="00DA76FC">
              <w:rPr>
                <w:rFonts w:ascii="Arial" w:hAnsi="Arial" w:cs="Arial"/>
              </w:rPr>
              <w:t>/2023</w:t>
            </w:r>
          </w:p>
        </w:tc>
      </w:tr>
      <w:tr w:rsidR="00F765AB" w14:paraId="57508094" w14:textId="77777777" w:rsidTr="00A45FFA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E23FA" w14:textId="77777777" w:rsidR="00F765AB" w:rsidRPr="00C32E19" w:rsidRDefault="00F765AB" w:rsidP="00F765AB">
            <w:pPr>
              <w:spacing w:line="360" w:lineRule="auto"/>
              <w:rPr>
                <w:rFonts w:ascii="Arial" w:hAnsi="Arial" w:cs="Arial"/>
              </w:rPr>
            </w:pPr>
            <w:r w:rsidRPr="00C32E19">
              <w:rPr>
                <w:rFonts w:ascii="Arial" w:hAnsi="Arial" w:cs="Arial"/>
              </w:rPr>
              <w:t>Meeting by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6FC6C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6809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BE8377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649F8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Teleph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180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1106B7C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24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F85D51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Skype</w:t>
            </w:r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ebconferencing</w:t>
            </w:r>
            <w:proofErr w:type="spellEnd"/>
          </w:p>
        </w:tc>
        <w:sdt>
          <w:sdtPr>
            <w:rPr>
              <w:rFonts w:ascii="Arial" w:hAnsi="Arial" w:cs="Arial"/>
              <w:sz w:val="26"/>
              <w:szCs w:val="26"/>
            </w:rPr>
            <w:id w:val="-1314707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C20F47F" w14:textId="42E8FF22" w:rsidR="00F765AB" w:rsidRPr="00C32E19" w:rsidRDefault="008737FA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☒</w:t>
                </w:r>
              </w:p>
            </w:tc>
          </w:sdtContent>
        </w:sdt>
      </w:tr>
    </w:tbl>
    <w:p w14:paraId="4661A2CE" w14:textId="77777777" w:rsidR="007906AF" w:rsidRDefault="007906AF" w:rsidP="007906AF">
      <w:pPr>
        <w:rPr>
          <w:rFonts w:ascii="Arial" w:hAnsi="Arial" w:cs="Arial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2B029AE3" w14:textId="77777777" w:rsidTr="000A4C6B">
        <w:trPr>
          <w:trHeight w:val="423"/>
        </w:trPr>
        <w:tc>
          <w:tcPr>
            <w:tcW w:w="90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8809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isions / Actions agreed and by whom</w:t>
            </w:r>
          </w:p>
        </w:tc>
      </w:tr>
      <w:tr w:rsidR="007906AF" w:rsidRPr="004F1BC3" w14:paraId="0274C431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C0435" w14:textId="54C67F2A" w:rsidR="00A33D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153443">
              <w:rPr>
                <w:rFonts w:asciiTheme="minorHAnsi" w:hAnsiTheme="minorHAnsi"/>
              </w:rPr>
              <w:t>Subject:</w:t>
            </w:r>
            <w:r w:rsidRPr="00153443"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>Status check</w:t>
            </w:r>
          </w:p>
          <w:p w14:paraId="57AA6C93" w14:textId="77777777" w:rsidR="00A33D43" w:rsidRPr="003773F9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Venue:</w:t>
            </w:r>
            <w:r w:rsidRPr="003773F9">
              <w:rPr>
                <w:rFonts w:asciiTheme="minorHAnsi" w:hAnsiTheme="minorHAnsi"/>
              </w:rPr>
              <w:tab/>
              <w:t xml:space="preserve">MS Team </w:t>
            </w:r>
          </w:p>
          <w:p w14:paraId="40141F0A" w14:textId="77777777" w:rsidR="00A33D43" w:rsidRPr="0045139D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  <w:lang w:val="it-IT"/>
              </w:rPr>
            </w:pPr>
            <w:r w:rsidRPr="0045139D">
              <w:rPr>
                <w:rFonts w:asciiTheme="minorHAnsi" w:hAnsiTheme="minorHAnsi"/>
                <w:lang w:val="it-IT"/>
              </w:rPr>
              <w:t>Participants</w:t>
            </w:r>
            <w:r w:rsidRPr="0045139D">
              <w:rPr>
                <w:rFonts w:asciiTheme="minorHAnsi" w:hAnsiTheme="minorHAnsi"/>
                <w:lang w:val="it-IT"/>
              </w:rPr>
              <w:tab/>
              <w:t>Dr Nicola Garzaniti (CRA)</w:t>
            </w:r>
          </w:p>
          <w:p w14:paraId="5EF7A217" w14:textId="061A7191" w:rsidR="00A33D43" w:rsidRPr="001534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45139D">
              <w:rPr>
                <w:rFonts w:asciiTheme="minorHAnsi" w:hAnsiTheme="minorHAnsi"/>
                <w:lang w:val="it-IT"/>
              </w:rPr>
              <w:tab/>
            </w:r>
            <w:r w:rsidRPr="00153443">
              <w:rPr>
                <w:rFonts w:asciiTheme="minorHAnsi" w:hAnsiTheme="minorHAnsi"/>
              </w:rPr>
              <w:t>M</w:t>
            </w:r>
            <w:r>
              <w:rPr>
                <w:rFonts w:asciiTheme="minorHAnsi" w:hAnsiTheme="minorHAnsi"/>
              </w:rPr>
              <w:t xml:space="preserve">r Marios </w:t>
            </w:r>
            <w:r w:rsidRPr="00A33D43">
              <w:rPr>
                <w:rFonts w:asciiTheme="minorHAnsi" w:hAnsiTheme="minorHAnsi"/>
              </w:rPr>
              <w:t xml:space="preserve">Anastasopoulos </w:t>
            </w:r>
            <w:r w:rsidRPr="00153443">
              <w:rPr>
                <w:rFonts w:asciiTheme="minorHAnsi" w:hAnsiTheme="minorHAnsi"/>
              </w:rPr>
              <w:t>(CRA)</w:t>
            </w:r>
          </w:p>
          <w:p w14:paraId="687423C8" w14:textId="77777777" w:rsidR="00375E73" w:rsidRDefault="00375E73" w:rsidP="003773F9">
            <w:pPr>
              <w:rPr>
                <w:rFonts w:asciiTheme="minorHAnsi" w:hAnsiTheme="minorHAnsi"/>
              </w:rPr>
            </w:pPr>
          </w:p>
          <w:p w14:paraId="688EE81B" w14:textId="3E442E31" w:rsidR="00611BAA" w:rsidRDefault="003D26D8" w:rsidP="003773F9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</w:rPr>
              <w:t xml:space="preserve">Reviewed the results of </w:t>
            </w:r>
            <w:r w:rsidR="00611BAA">
              <w:rPr>
                <w:rFonts w:asciiTheme="minorHAnsi" w:hAnsiTheme="minorHAnsi"/>
              </w:rPr>
              <w:t xml:space="preserve">models </w:t>
            </w:r>
            <w:r w:rsidR="00E93C89">
              <w:rPr>
                <w:rFonts w:asciiTheme="minorHAnsi" w:hAnsiTheme="minorHAnsi"/>
              </w:rPr>
              <w:t xml:space="preserve">with different architectures. Added hidden layers and re-performed the </w:t>
            </w:r>
            <w:r w:rsidR="00E90212">
              <w:rPr>
                <w:rFonts w:asciiTheme="minorHAnsi" w:hAnsiTheme="minorHAnsi"/>
              </w:rPr>
              <w:t>hyperparameter optimization</w:t>
            </w:r>
            <w:r w:rsidR="00F71DB6" w:rsidRPr="00F71DB6">
              <w:rPr>
                <w:rFonts w:asciiTheme="minorHAnsi" w:hAnsiTheme="minorHAnsi"/>
                <w:lang w:val="en-US"/>
              </w:rPr>
              <w:t>.</w:t>
            </w:r>
            <w:r w:rsidR="001C6E56">
              <w:rPr>
                <w:rFonts w:asciiTheme="minorHAnsi" w:hAnsiTheme="minorHAnsi"/>
                <w:lang w:val="en-US"/>
              </w:rPr>
              <w:t xml:space="preserve"> </w:t>
            </w:r>
          </w:p>
          <w:p w14:paraId="1C4EC80F" w14:textId="77777777" w:rsidR="00E93C89" w:rsidRDefault="00E93C89" w:rsidP="003773F9">
            <w:pPr>
              <w:rPr>
                <w:rFonts w:asciiTheme="minorHAnsi" w:hAnsiTheme="minorHAnsi"/>
                <w:lang w:val="en-US"/>
              </w:rPr>
            </w:pPr>
          </w:p>
          <w:p w14:paraId="460425A1" w14:textId="399A5449" w:rsidR="00E93C89" w:rsidRDefault="00E93C89" w:rsidP="003773F9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 xml:space="preserve">Additionally, tried normalizing to the maximum allowed value for the reaction wheels and the results seem to be better, there is no upper limit in the predictions. </w:t>
            </w:r>
            <w:r w:rsidR="00C2754F">
              <w:rPr>
                <w:rFonts w:asciiTheme="minorHAnsi" w:hAnsiTheme="minorHAnsi"/>
                <w:lang w:val="en-US"/>
              </w:rPr>
              <w:t>Moreover, the plot of the RMSE shows that more epochs could be used.</w:t>
            </w:r>
          </w:p>
          <w:p w14:paraId="0F94FA53" w14:textId="77777777" w:rsidR="009D7A87" w:rsidRDefault="009D7A87" w:rsidP="003773F9">
            <w:pPr>
              <w:rPr>
                <w:rFonts w:asciiTheme="minorHAnsi" w:hAnsiTheme="minorHAnsi"/>
                <w:lang w:val="en-US"/>
              </w:rPr>
            </w:pPr>
          </w:p>
          <w:p w14:paraId="5A67B262" w14:textId="6153FC25" w:rsidR="00E90212" w:rsidRDefault="003A50B1" w:rsidP="003773F9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However, the main problem is that the losses and the RMSE drop very fast, even from the 1</w:t>
            </w:r>
            <w:r w:rsidRPr="003A50B1">
              <w:rPr>
                <w:rFonts w:asciiTheme="minorHAnsi" w:hAnsiTheme="minorHAnsi"/>
                <w:vertAlign w:val="superscript"/>
                <w:lang w:val="en-US"/>
              </w:rPr>
              <w:t>st</w:t>
            </w:r>
            <w:r>
              <w:rPr>
                <w:rFonts w:asciiTheme="minorHAnsi" w:hAnsiTheme="minorHAnsi"/>
                <w:lang w:val="en-US"/>
              </w:rPr>
              <w:t xml:space="preserve"> or 2</w:t>
            </w:r>
            <w:r w:rsidRPr="003A50B1">
              <w:rPr>
                <w:rFonts w:asciiTheme="minorHAnsi" w:hAnsiTheme="minorHAnsi"/>
                <w:vertAlign w:val="superscript"/>
                <w:lang w:val="en-US"/>
              </w:rPr>
              <w:t>nd</w:t>
            </w:r>
            <w:r>
              <w:rPr>
                <w:rFonts w:asciiTheme="minorHAnsi" w:hAnsiTheme="minorHAnsi"/>
                <w:lang w:val="en-US"/>
              </w:rPr>
              <w:t xml:space="preserve"> epoch. This is an issue that needs to be resolved.</w:t>
            </w:r>
          </w:p>
          <w:p w14:paraId="3AFCCF3E" w14:textId="5D7AE55F" w:rsidR="009D7A87" w:rsidRDefault="009D7A87" w:rsidP="003773F9">
            <w:pPr>
              <w:rPr>
                <w:rFonts w:asciiTheme="minorHAnsi" w:hAnsiTheme="minorHAnsi"/>
                <w:lang w:val="en-US"/>
              </w:rPr>
            </w:pPr>
          </w:p>
          <w:p w14:paraId="76118A5D" w14:textId="7CE654FB" w:rsidR="009D7A87" w:rsidRDefault="009D7A87" w:rsidP="003773F9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>A suggestion is to go a step back and examine how we can manipulate the data</w:t>
            </w:r>
            <w:r w:rsidR="003C573E">
              <w:rPr>
                <w:rFonts w:asciiTheme="minorHAnsi" w:hAnsiTheme="minorHAnsi"/>
                <w:lang w:val="en-US"/>
              </w:rPr>
              <w:t xml:space="preserve"> or experiment with different input windows. So far have been using 24h measurements to predict the next hour. Try with different size windows (12h, 48h, 72h etc.).</w:t>
            </w:r>
            <w:r w:rsidR="008E3293">
              <w:rPr>
                <w:rFonts w:asciiTheme="minorHAnsi" w:hAnsiTheme="minorHAnsi"/>
                <w:lang w:val="en-US"/>
              </w:rPr>
              <w:t xml:space="preserve"> </w:t>
            </w:r>
            <w:r w:rsidR="003C573E">
              <w:rPr>
                <w:rFonts w:asciiTheme="minorHAnsi" w:hAnsiTheme="minorHAnsi"/>
                <w:lang w:val="en-US"/>
              </w:rPr>
              <w:t xml:space="preserve"> </w:t>
            </w:r>
            <w:r>
              <w:rPr>
                <w:rFonts w:asciiTheme="minorHAnsi" w:hAnsiTheme="minorHAnsi"/>
                <w:lang w:val="en-US"/>
              </w:rPr>
              <w:t xml:space="preserve"> </w:t>
            </w:r>
          </w:p>
          <w:p w14:paraId="2C77601D" w14:textId="77777777" w:rsidR="00BC02F3" w:rsidRDefault="00BC02F3" w:rsidP="003773F9">
            <w:pPr>
              <w:rPr>
                <w:rFonts w:asciiTheme="minorHAnsi" w:hAnsiTheme="minorHAnsi"/>
              </w:rPr>
            </w:pPr>
          </w:p>
          <w:p w14:paraId="064CB7F5" w14:textId="77777777" w:rsidR="008E3293" w:rsidRPr="003773F9" w:rsidRDefault="008E3293" w:rsidP="003773F9">
            <w:pPr>
              <w:rPr>
                <w:rFonts w:asciiTheme="minorHAnsi" w:hAnsiTheme="minorHAnsi"/>
              </w:rPr>
            </w:pPr>
          </w:p>
          <w:p w14:paraId="7AD904BB" w14:textId="2F49942A" w:rsidR="003773F9" w:rsidRPr="00866490" w:rsidRDefault="003773F9" w:rsidP="003773F9">
            <w:pPr>
              <w:rPr>
                <w:rFonts w:asciiTheme="minorHAnsi" w:hAnsiTheme="minorHAnsi"/>
                <w:i/>
                <w:iCs/>
              </w:rPr>
            </w:pPr>
            <w:r w:rsidRPr="00866490">
              <w:rPr>
                <w:rFonts w:asciiTheme="minorHAnsi" w:hAnsiTheme="minorHAnsi"/>
                <w:i/>
                <w:iCs/>
              </w:rPr>
              <w:t>Actions for the next meeting</w:t>
            </w:r>
          </w:p>
          <w:p w14:paraId="3A4A6F9A" w14:textId="3DB53415" w:rsidR="00B14F7B" w:rsidRDefault="008E3293" w:rsidP="002A4037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xperiment with different input window size</w:t>
            </w:r>
          </w:p>
          <w:p w14:paraId="70A636B1" w14:textId="79F9F135" w:rsidR="002B3BFA" w:rsidRDefault="002B3BFA" w:rsidP="002A4037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ry manipulating the input </w:t>
            </w:r>
            <w:proofErr w:type="gramStart"/>
            <w:r>
              <w:rPr>
                <w:rFonts w:asciiTheme="minorHAnsi" w:hAnsiTheme="minorHAnsi"/>
              </w:rPr>
              <w:t>data</w:t>
            </w:r>
            <w:proofErr w:type="gramEnd"/>
          </w:p>
          <w:p w14:paraId="53D1A287" w14:textId="54DF945C" w:rsidR="008E3293" w:rsidRDefault="008E3293" w:rsidP="002A4037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view the structure of the code to make sure that’s not the root of the </w:t>
            </w:r>
            <w:proofErr w:type="gramStart"/>
            <w:r>
              <w:rPr>
                <w:rFonts w:asciiTheme="minorHAnsi" w:hAnsiTheme="minorHAnsi"/>
              </w:rPr>
              <w:t>issue</w:t>
            </w:r>
            <w:proofErr w:type="gramEnd"/>
          </w:p>
          <w:p w14:paraId="1DFCB33C" w14:textId="06547DEB" w:rsidR="00DA76FC" w:rsidRPr="00E90212" w:rsidRDefault="008E3293" w:rsidP="00E9021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art w</w:t>
            </w:r>
            <w:r w:rsidR="00C923AE">
              <w:rPr>
                <w:rFonts w:asciiTheme="minorHAnsi" w:hAnsiTheme="minorHAnsi"/>
              </w:rPr>
              <w:t xml:space="preserve">orking on </w:t>
            </w:r>
            <w:r>
              <w:rPr>
                <w:rFonts w:asciiTheme="minorHAnsi" w:hAnsiTheme="minorHAnsi"/>
              </w:rPr>
              <w:t xml:space="preserve">the </w:t>
            </w:r>
            <w:r w:rsidR="00C923AE">
              <w:rPr>
                <w:rFonts w:asciiTheme="minorHAnsi" w:hAnsiTheme="minorHAnsi"/>
              </w:rPr>
              <w:t>main text of the thesis</w:t>
            </w:r>
          </w:p>
        </w:tc>
      </w:tr>
      <w:tr w:rsidR="007906AF" w14:paraId="477AAE74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7328A" w14:textId="77777777" w:rsidR="007906AF" w:rsidRDefault="007906AF">
            <w:pPr>
              <w:rPr>
                <w:rFonts w:ascii="Arial" w:hAnsi="Arial" w:cs="Arial"/>
              </w:rPr>
            </w:pPr>
          </w:p>
        </w:tc>
      </w:tr>
    </w:tbl>
    <w:p w14:paraId="48836C36" w14:textId="77777777" w:rsidR="007906AF" w:rsidRDefault="007906AF" w:rsidP="007906AF">
      <w:pPr>
        <w:rPr>
          <w:rFonts w:ascii="Arial" w:hAnsi="Arial" w:cs="Arial"/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1646805F" w14:textId="77777777" w:rsidTr="007906AF">
        <w:trPr>
          <w:trHeight w:val="408"/>
        </w:trPr>
        <w:tc>
          <w:tcPr>
            <w:tcW w:w="9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B25D0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next meeting</w:t>
            </w:r>
          </w:p>
        </w:tc>
      </w:tr>
      <w:tr w:rsidR="007906AF" w14:paraId="7CFF9233" w14:textId="77777777" w:rsidTr="00260FCB">
        <w:tc>
          <w:tcPr>
            <w:tcW w:w="93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76DE4" w14:textId="77777777" w:rsidR="007906AF" w:rsidRPr="00C32E19" w:rsidRDefault="007906AF">
            <w:pPr>
              <w:pStyle w:val="ListParagraph"/>
              <w:ind w:left="360" w:hanging="360"/>
              <w:contextualSpacing/>
              <w:rPr>
                <w:rFonts w:asciiTheme="minorHAnsi" w:hAnsiTheme="minorHAnsi" w:cs="Arial"/>
              </w:rPr>
            </w:pPr>
          </w:p>
        </w:tc>
      </w:tr>
      <w:tr w:rsidR="007906AF" w14:paraId="436E4DF0" w14:textId="77777777" w:rsidTr="007906AF">
        <w:tc>
          <w:tcPr>
            <w:tcW w:w="9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AE94" w14:textId="5BFD0394" w:rsidR="007906AF" w:rsidRPr="00C25464" w:rsidRDefault="00A404D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  <w:r w:rsidR="00470612">
              <w:rPr>
                <w:rFonts w:ascii="Arial" w:hAnsi="Arial" w:cs="Arial"/>
              </w:rPr>
              <w:t>/</w:t>
            </w:r>
            <w:r w:rsidR="00E9309D">
              <w:rPr>
                <w:rFonts w:ascii="Arial" w:hAnsi="Arial" w:cs="Arial"/>
              </w:rPr>
              <w:t>6</w:t>
            </w:r>
            <w:r w:rsidR="00DA76FC" w:rsidRPr="00C25464">
              <w:rPr>
                <w:rFonts w:ascii="Arial" w:hAnsi="Arial" w:cs="Arial"/>
              </w:rPr>
              <w:t>/2023</w:t>
            </w:r>
          </w:p>
        </w:tc>
      </w:tr>
    </w:tbl>
    <w:p w14:paraId="107C669D" w14:textId="77777777" w:rsidR="00D018D2" w:rsidRDefault="00000000" w:rsidP="007939DC"/>
    <w:sectPr w:rsidR="00D01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987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009CA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3C1E1B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EA7952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6D32BD"/>
    <w:multiLevelType w:val="hybridMultilevel"/>
    <w:tmpl w:val="788885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246930">
    <w:abstractNumId w:val="1"/>
  </w:num>
  <w:num w:numId="2" w16cid:durableId="540477935">
    <w:abstractNumId w:val="0"/>
  </w:num>
  <w:num w:numId="3" w16cid:durableId="1012336058">
    <w:abstractNumId w:val="3"/>
  </w:num>
  <w:num w:numId="4" w16cid:durableId="1011493209">
    <w:abstractNumId w:val="2"/>
  </w:num>
  <w:num w:numId="5" w16cid:durableId="1330793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zEzMbO0NLM0NDNX0lEKTi0uzszPAykwqgUA6lFqYiwAAAA="/>
  </w:docVars>
  <w:rsids>
    <w:rsidRoot w:val="007906AF"/>
    <w:rsid w:val="0001491E"/>
    <w:rsid w:val="00044C6C"/>
    <w:rsid w:val="00096168"/>
    <w:rsid w:val="000A4C6B"/>
    <w:rsid w:val="000C0F20"/>
    <w:rsid w:val="001069F1"/>
    <w:rsid w:val="0012192C"/>
    <w:rsid w:val="0017586E"/>
    <w:rsid w:val="00194FB2"/>
    <w:rsid w:val="001C6E56"/>
    <w:rsid w:val="002052CA"/>
    <w:rsid w:val="00260FCB"/>
    <w:rsid w:val="002A4037"/>
    <w:rsid w:val="002B3BFA"/>
    <w:rsid w:val="002C170C"/>
    <w:rsid w:val="003107E6"/>
    <w:rsid w:val="003575C0"/>
    <w:rsid w:val="00375E73"/>
    <w:rsid w:val="003773F9"/>
    <w:rsid w:val="003A50B1"/>
    <w:rsid w:val="003C573E"/>
    <w:rsid w:val="003D26D8"/>
    <w:rsid w:val="00404531"/>
    <w:rsid w:val="0045139D"/>
    <w:rsid w:val="00470612"/>
    <w:rsid w:val="00476026"/>
    <w:rsid w:val="00483A6E"/>
    <w:rsid w:val="004F1BC3"/>
    <w:rsid w:val="00611BAA"/>
    <w:rsid w:val="006F6975"/>
    <w:rsid w:val="00751507"/>
    <w:rsid w:val="007701C4"/>
    <w:rsid w:val="007906AF"/>
    <w:rsid w:val="007939DC"/>
    <w:rsid w:val="007C6D48"/>
    <w:rsid w:val="007D19D2"/>
    <w:rsid w:val="007E37BF"/>
    <w:rsid w:val="007F5636"/>
    <w:rsid w:val="00807016"/>
    <w:rsid w:val="008428FB"/>
    <w:rsid w:val="00866490"/>
    <w:rsid w:val="008737FA"/>
    <w:rsid w:val="008778C3"/>
    <w:rsid w:val="008D0BD5"/>
    <w:rsid w:val="008E0FFA"/>
    <w:rsid w:val="008E3293"/>
    <w:rsid w:val="00911694"/>
    <w:rsid w:val="00941ECD"/>
    <w:rsid w:val="009901DE"/>
    <w:rsid w:val="009C4D0C"/>
    <w:rsid w:val="009D7A87"/>
    <w:rsid w:val="00A33D43"/>
    <w:rsid w:val="00A404DE"/>
    <w:rsid w:val="00AC08E0"/>
    <w:rsid w:val="00B14F7B"/>
    <w:rsid w:val="00B60CF9"/>
    <w:rsid w:val="00B773A7"/>
    <w:rsid w:val="00B81B1D"/>
    <w:rsid w:val="00B92A1C"/>
    <w:rsid w:val="00BA21D0"/>
    <w:rsid w:val="00BC02F3"/>
    <w:rsid w:val="00BD7EAC"/>
    <w:rsid w:val="00C25464"/>
    <w:rsid w:val="00C2754F"/>
    <w:rsid w:val="00C32E19"/>
    <w:rsid w:val="00C70EF9"/>
    <w:rsid w:val="00C923AE"/>
    <w:rsid w:val="00DA76FC"/>
    <w:rsid w:val="00DB5DE0"/>
    <w:rsid w:val="00E02332"/>
    <w:rsid w:val="00E90212"/>
    <w:rsid w:val="00E9309D"/>
    <w:rsid w:val="00E93C89"/>
    <w:rsid w:val="00ED559D"/>
    <w:rsid w:val="00F71DB6"/>
    <w:rsid w:val="00F73287"/>
    <w:rsid w:val="00F7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E0F5"/>
  <w15:chartTrackingRefBased/>
  <w15:docId w15:val="{FA84F4D2-E1E2-4BCE-9813-1B62D48EF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AF"/>
    <w:rPr>
      <w:rFonts w:ascii="Calibri" w:hAnsi="Calibri" w:cs="Times New Roman"/>
      <w:szCs w:val="22"/>
    </w:rPr>
  </w:style>
  <w:style w:type="paragraph" w:styleId="Heading1">
    <w:name w:val="heading 1"/>
    <w:basedOn w:val="Normal"/>
    <w:link w:val="Heading1Char"/>
    <w:uiPriority w:val="9"/>
    <w:qFormat/>
    <w:rsid w:val="007906AF"/>
    <w:pPr>
      <w:keepNext/>
      <w:spacing w:before="240" w:after="60"/>
      <w:outlineLvl w:val="0"/>
    </w:pPr>
    <w:rPr>
      <w:rFonts w:ascii="Arial" w:hAnsi="Arial" w:cs="Arial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6AF"/>
    <w:rPr>
      <w:b/>
      <w:bCs/>
      <w:kern w:val="36"/>
      <w:sz w:val="28"/>
      <w:szCs w:val="28"/>
    </w:rPr>
  </w:style>
  <w:style w:type="paragraph" w:styleId="ListParagraph">
    <w:name w:val="List Paragraph"/>
    <w:basedOn w:val="Normal"/>
    <w:uiPriority w:val="34"/>
    <w:qFormat/>
    <w:rsid w:val="007906AF"/>
    <w:pPr>
      <w:ind w:left="720"/>
    </w:pPr>
  </w:style>
  <w:style w:type="paragraph" w:styleId="NormalWeb">
    <w:name w:val="Normal (Web)"/>
    <w:basedOn w:val="Normal"/>
    <w:uiPriority w:val="99"/>
    <w:unhideWhenUsed/>
    <w:rsid w:val="00A33D4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jpg@01D41453.B8D00A7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583dfb-73e0-4d8d-aa76-500cbdf21384">7HDYQKHRH2WF-364425434-495</_dlc_DocId>
    <_dlc_DocIdUrl xmlns="5b583dfb-73e0-4d8d-aa76-500cbdf21384">
      <Url>https://cranfield.sharepoint.com/sites/EducationSupportShare/_layouts/15/DocIdRedir.aspx?ID=7HDYQKHRH2WF-364425434-495</Url>
      <Description>7HDYQKHRH2WF-364425434-4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C625040E25A4AB661CE5D43EA59E5" ma:contentTypeVersion="9917" ma:contentTypeDescription="Create a new document." ma:contentTypeScope="" ma:versionID="f2ee05884f968914537d701f02fb436d">
  <xsd:schema xmlns:xsd="http://www.w3.org/2001/XMLSchema" xmlns:xs="http://www.w3.org/2001/XMLSchema" xmlns:p="http://schemas.microsoft.com/office/2006/metadata/properties" xmlns:ns1="http://schemas.microsoft.com/sharepoint/v3" xmlns:ns2="5b583dfb-73e0-4d8d-aa76-500cbdf21384" xmlns:ns3="95b3671a-db9e-4122-a41b-6ff05ecebbc8" targetNamespace="http://schemas.microsoft.com/office/2006/metadata/properties" ma:root="true" ma:fieldsID="93ee131c2fb4bff9bf571410389c6c9e" ns1:_="" ns2:_="" ns3:_="">
    <xsd:import namespace="http://schemas.microsoft.com/sharepoint/v3"/>
    <xsd:import namespace="5b583dfb-73e0-4d8d-aa76-500cbdf21384"/>
    <xsd:import namespace="95b3671a-db9e-4122-a41b-6ff05ecebb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83dfb-73e0-4d8d-aa76-500cbdf2138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3671a-db9e-4122-a41b-6ff05eceb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62BEFD-8DF2-4F2D-8C6E-57CCC385C0D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0F8E56CF-FEDA-4AD3-946B-A4B7179CE9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5D0AA5-B2E2-474A-826B-1A64E29017AB}">
  <ds:schemaRefs>
    <ds:schemaRef ds:uri="http://schemas.microsoft.com/office/2006/metadata/properties"/>
    <ds:schemaRef ds:uri="http://schemas.microsoft.com/office/infopath/2007/PartnerControls"/>
    <ds:schemaRef ds:uri="5b583dfb-73e0-4d8d-aa76-500cbdf2138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895AD67-4110-47AB-8E2C-1C7FDF388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583dfb-73e0-4d8d-aa76-500cbdf21384"/>
    <ds:schemaRef ds:uri="95b3671a-db9e-4122-a41b-6ff05eceb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2</TotalTime>
  <Pages>1</Pages>
  <Words>230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ilangan, Cassie</dc:creator>
  <cp:keywords/>
  <dc:description/>
  <cp:lastModifiedBy>[Student] Marios Anastasopoulos</cp:lastModifiedBy>
  <cp:revision>77</cp:revision>
  <dcterms:created xsi:type="dcterms:W3CDTF">2023-04-28T10:07:00Z</dcterms:created>
  <dcterms:modified xsi:type="dcterms:W3CDTF">2023-06-19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C625040E25A4AB661CE5D43EA59E5</vt:lpwstr>
  </property>
  <property fmtid="{D5CDD505-2E9C-101B-9397-08002B2CF9AE}" pid="3" name="Order">
    <vt:r8>100</vt:r8>
  </property>
  <property fmtid="{D5CDD505-2E9C-101B-9397-08002B2CF9AE}" pid="4" name="_dlc_DocIdItemGuid">
    <vt:lpwstr>39a5aca5-40e9-4383-b900-f609e4de8e9f</vt:lpwstr>
  </property>
</Properties>
</file>